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identify-protect-detect-respond-recover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3" w:name="the-standard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End w:id="23"/>
    <w:bookmarkStart w:id="24" w:name="identify"/>
    <w:p>
      <w:pPr>
        <w:pStyle w:val="Heading2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bookmarkEnd w:id="24"/>
    <w:bookmarkStart w:id="25" w:name="protect"/>
    <w:p>
      <w:pPr>
        <w:pStyle w:val="Heading2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5"/>
    <w:bookmarkStart w:id="27" w:name="detect"/>
    <w:p>
      <w:pPr>
        <w:pStyle w:val="Heading2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6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7"/>
    <w:bookmarkStart w:id="28" w:name="respond"/>
    <w:p>
      <w:pPr>
        <w:pStyle w:val="Heading2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8"/>
    <w:bookmarkStart w:id="29" w:name="recover"/>
    <w:p>
      <w:pPr>
        <w:pStyle w:val="Heading2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9"/>
    <w:bookmarkStart w:id="32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1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2"/>
    <w:bookmarkStart w:id="34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6" Target="https://www.ncsc.gov.uk/cisp" TargetMode="External" /><Relationship Type="http://schemas.openxmlformats.org/officeDocument/2006/relationships/hyperlink" Id="rId31" Target="mailto:CyberConsultancy@digital.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30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4Z</dcterms:created>
  <dcterms:modified xsi:type="dcterms:W3CDTF">2021-06-22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